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p w14:paraId="51CED35B" w14:textId="0255CBEE" w:rsidR="007E6DAA" w:rsidRDefault="004A7064" w:rsidP="001A0CC3">
      <w:pPr>
        <w:ind w:left="720" w:hanging="360"/>
      </w:pPr>
      <w:r>
        <w:fldChar w:fldCharType="begin"/>
      </w:r>
      <w:r>
        <w:instrText xml:space="preserve"> HYPERLINK "</w:instrText>
      </w:r>
      <w:r w:rsidRPr="004A7064">
        <w:instrText>https://www.pugetsystems.com/labs/hpc/Install-TensorFlow-with-GPU-Support-on-Windows-10-without-a-full-CUDA-install-1172/</w:instrText>
      </w:r>
      <w:r>
        <w:instrText xml:space="preserve">" </w:instrText>
      </w:r>
      <w:r>
        <w:fldChar w:fldCharType="separate"/>
      </w:r>
      <w:r w:rsidRPr="002C5170">
        <w:rPr>
          <w:rStyle w:val="Hyperlink"/>
        </w:rPr>
        <w:t>https://www.pugetsystems.com/labs/hpc/Install-TensorFlow-with-GPU-Support-on-Windows-10-without-a-full-CUDA-install-1172/</w:t>
      </w:r>
      <w:r>
        <w:fldChar w:fldCharType="end"/>
      </w:r>
    </w:p>
    <w:p w14:paraId="239F2A77" w14:textId="77777777" w:rsidR="004A7064" w:rsidRDefault="004A7064" w:rsidP="001A0CC3">
      <w:pPr>
        <w:ind w:left="720" w:hanging="360"/>
      </w:pPr>
    </w:p>
    <w:p w14:paraId="67DE7798" w14:textId="04C17D29" w:rsidR="00A45554" w:rsidRDefault="001A0CC3" w:rsidP="001A0CC3">
      <w:pPr>
        <w:pStyle w:val="ListParagraph"/>
        <w:numPr>
          <w:ilvl w:val="0"/>
          <w:numId w:val="1"/>
        </w:numPr>
      </w:pPr>
      <w:r>
        <w:t>Install anaconda</w:t>
      </w:r>
      <w:r w:rsidR="00041001">
        <w:t xml:space="preserve"> – version </w:t>
      </w:r>
      <w:r w:rsidR="00041001" w:rsidRPr="00041001">
        <w:rPr>
          <w:b/>
          <w:bCs/>
          <w:i/>
          <w:iCs/>
        </w:rPr>
        <w:t>Anaconda3-5.1.0-Windows-x86_64.exe</w:t>
      </w:r>
      <w:r>
        <w:t xml:space="preserve"> (</w:t>
      </w:r>
      <w:r w:rsidR="00757631">
        <w:rPr>
          <w:rStyle w:val="Strong"/>
        </w:rPr>
        <w:t>"Just Me"</w:t>
      </w:r>
      <w:r>
        <w:t>)</w:t>
      </w:r>
    </w:p>
    <w:p w14:paraId="0DEB4EA3" w14:textId="1734744C" w:rsidR="00436E7E" w:rsidRDefault="00436E7E" w:rsidP="00436E7E">
      <w:pPr>
        <w:pStyle w:val="ListParagraph"/>
      </w:pPr>
    </w:p>
    <w:p w14:paraId="525E3A1C" w14:textId="20F3366B" w:rsidR="00436E7E" w:rsidRDefault="007D712C" w:rsidP="00436E7E">
      <w:pPr>
        <w:pStyle w:val="ListParagraph"/>
      </w:pPr>
      <w:r>
        <w:rPr>
          <w:noProof/>
        </w:rPr>
        <w:drawing>
          <wp:inline distT="0" distB="0" distL="0" distR="0" wp14:anchorId="7EF7A854" wp14:editId="7E01AA67">
            <wp:extent cx="5934075" cy="46196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34075" cy="461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B6A3C" w14:textId="77777777" w:rsidR="007D712C" w:rsidRDefault="007D712C" w:rsidP="00436E7E">
      <w:pPr>
        <w:pStyle w:val="ListParagraph"/>
      </w:pPr>
    </w:p>
    <w:p w14:paraId="360A5A4E" w14:textId="595AD902" w:rsidR="00041001" w:rsidRDefault="00436E7E" w:rsidP="001A0CC3">
      <w:pPr>
        <w:pStyle w:val="ListParagraph"/>
        <w:numPr>
          <w:ilvl w:val="0"/>
          <w:numId w:val="1"/>
        </w:numPr>
      </w:pPr>
      <w:r>
        <w:t xml:space="preserve">Run anaconda and Spyder to check </w:t>
      </w:r>
      <w:r w:rsidR="00B83037">
        <w:t>everything</w:t>
      </w:r>
      <w:r>
        <w:t xml:space="preserve"> is correct</w:t>
      </w:r>
    </w:p>
    <w:p w14:paraId="0D4417AB" w14:textId="3FDDD25E" w:rsidR="00372703" w:rsidRDefault="00372703" w:rsidP="001A0CC3">
      <w:pPr>
        <w:pStyle w:val="ListParagraph"/>
        <w:numPr>
          <w:ilvl w:val="0"/>
          <w:numId w:val="1"/>
        </w:numPr>
      </w:pPr>
      <w:r>
        <w:t>Open cmd and check python version</w:t>
      </w:r>
    </w:p>
    <w:p w14:paraId="3BDC2635" w14:textId="718A56D5" w:rsidR="00A47470" w:rsidRDefault="00A47470" w:rsidP="00A47470">
      <w:pPr>
        <w:jc w:val="center"/>
      </w:pPr>
      <w:r>
        <w:rPr>
          <w:noProof/>
        </w:rPr>
        <w:drawing>
          <wp:inline distT="0" distB="0" distL="0" distR="0" wp14:anchorId="633224EF" wp14:editId="287B5BBE">
            <wp:extent cx="6647815" cy="698500"/>
            <wp:effectExtent l="0" t="0" r="63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47815" cy="69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30436" w14:textId="261E4D4F" w:rsidR="00372703" w:rsidRDefault="00002F29" w:rsidP="001A0CC3">
      <w:pPr>
        <w:pStyle w:val="ListParagraph"/>
        <w:numPr>
          <w:ilvl w:val="0"/>
          <w:numId w:val="1"/>
        </w:numPr>
      </w:pPr>
      <w:r>
        <w:t xml:space="preserve">Install Keras and then </w:t>
      </w:r>
      <w:r w:rsidR="00D16DB8">
        <w:t>Install TensorFlow GPU</w:t>
      </w:r>
    </w:p>
    <w:p w14:paraId="7418BED9" w14:textId="439AB5BC" w:rsidR="00046560" w:rsidRDefault="00430D88" w:rsidP="00046560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rPr>
          <w:rStyle w:val="IntenseEmphasis"/>
        </w:rPr>
      </w:pPr>
      <w:r>
        <w:rPr>
          <w:rStyle w:val="IntenseEmphasis"/>
        </w:rPr>
        <w:t xml:space="preserve">conda </w:t>
      </w:r>
      <w:r w:rsidR="00046560" w:rsidRPr="00FC68F8">
        <w:rPr>
          <w:rStyle w:val="IntenseEmphasis"/>
        </w:rPr>
        <w:t>install -c aaronzs tensorflow-gpu</w:t>
      </w:r>
    </w:p>
    <w:p w14:paraId="213ACC62" w14:textId="754ADB19" w:rsidR="00430D88" w:rsidRDefault="00430D88" w:rsidP="00046560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rPr>
          <w:rStyle w:val="IntenseEmphasis"/>
        </w:rPr>
      </w:pPr>
      <w:r>
        <w:rPr>
          <w:rStyle w:val="IntenseEmphasis"/>
        </w:rPr>
        <w:t xml:space="preserve">or </w:t>
      </w:r>
    </w:p>
    <w:p w14:paraId="4AFC4FC7" w14:textId="77777777" w:rsidR="00430D88" w:rsidRDefault="00430D88" w:rsidP="00430D88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rPr>
          <w:rStyle w:val="IntenseEmphasis"/>
        </w:rPr>
      </w:pPr>
      <w:r>
        <w:rPr>
          <w:rStyle w:val="IntenseEmphasis"/>
        </w:rPr>
        <w:t xml:space="preserve">pip </w:t>
      </w:r>
      <w:r w:rsidRPr="00FC68F8">
        <w:rPr>
          <w:rStyle w:val="IntenseEmphasis"/>
        </w:rPr>
        <w:t>install -c aaronzs tensorflow-gpu</w:t>
      </w:r>
    </w:p>
    <w:p w14:paraId="53C44FDB" w14:textId="4FE9420B" w:rsidR="00430D88" w:rsidRPr="00FC68F8" w:rsidRDefault="00430D88" w:rsidP="00046560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rPr>
          <w:rStyle w:val="IntenseEmphasis"/>
        </w:rPr>
      </w:pPr>
    </w:p>
    <w:p w14:paraId="7544C219" w14:textId="4C8D7217" w:rsidR="00046560" w:rsidRDefault="00046560" w:rsidP="00046560">
      <w:pPr>
        <w:pStyle w:val="ListParagraph"/>
      </w:pPr>
    </w:p>
    <w:p w14:paraId="4A56D410" w14:textId="57F722F3" w:rsidR="00D16DB8" w:rsidRDefault="00B3333A" w:rsidP="001A0CC3">
      <w:pPr>
        <w:pStyle w:val="ListParagraph"/>
        <w:numPr>
          <w:ilvl w:val="0"/>
          <w:numId w:val="1"/>
        </w:numPr>
      </w:pPr>
      <w:r>
        <w:t>Download Cuda 9.0 and patch2</w:t>
      </w:r>
    </w:p>
    <w:p w14:paraId="3F04AFCD" w14:textId="0ED38928" w:rsidR="00B3333A" w:rsidRPr="00B3333A" w:rsidRDefault="00982CFB" w:rsidP="00B3333A">
      <w:pPr>
        <w:pStyle w:val="IntenseQuote"/>
        <w:rPr>
          <w:rStyle w:val="IntenseEmphasis"/>
        </w:rPr>
      </w:pPr>
      <w:hyperlink r:id="rId7" w:history="1">
        <w:r w:rsidR="00B3333A" w:rsidRPr="00B3333A">
          <w:rPr>
            <w:rStyle w:val="Hyperlink"/>
          </w:rPr>
          <w:t>https://developer.nvidia.com/cuda-90-download-archive?target_os=Windows&amp;target_arch=x86_64&amp;target_version=10&amp;target_type=exelocal</w:t>
        </w:r>
      </w:hyperlink>
    </w:p>
    <w:p w14:paraId="48181FDF" w14:textId="608B981C" w:rsidR="00607CD7" w:rsidRDefault="00607CD7" w:rsidP="001A0CC3">
      <w:pPr>
        <w:pStyle w:val="ListParagraph"/>
        <w:numPr>
          <w:ilvl w:val="0"/>
          <w:numId w:val="1"/>
        </w:numPr>
      </w:pPr>
      <w:r w:rsidRPr="00607CD7">
        <w:t>Create a "personal" lib directory</w:t>
      </w:r>
    </w:p>
    <w:p w14:paraId="66574BCD" w14:textId="2929BCB2" w:rsidR="00607CD7" w:rsidRDefault="00490A92" w:rsidP="005E61BA">
      <w:pPr>
        <w:jc w:val="center"/>
      </w:pPr>
      <w:r>
        <w:rPr>
          <w:noProof/>
        </w:rPr>
        <w:drawing>
          <wp:inline distT="0" distB="0" distL="0" distR="0" wp14:anchorId="4138BEB9" wp14:editId="38F992AE">
            <wp:extent cx="2571750" cy="2095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7175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6D99C" w14:textId="0015A776" w:rsidR="005E61BA" w:rsidRDefault="005E61BA" w:rsidP="001A0CC3">
      <w:pPr>
        <w:pStyle w:val="ListParagraph"/>
        <w:numPr>
          <w:ilvl w:val="0"/>
          <w:numId w:val="1"/>
        </w:numPr>
      </w:pPr>
      <w:r>
        <w:t xml:space="preserve">Install </w:t>
      </w:r>
      <w:r w:rsidRPr="005E61BA">
        <w:t>CUDA9.0</w:t>
      </w:r>
    </w:p>
    <w:p w14:paraId="6A8168E6" w14:textId="77777777" w:rsidR="00DC1450" w:rsidRDefault="00DC1450" w:rsidP="00DC1450">
      <w:pPr>
        <w:pStyle w:val="NormalWeb"/>
        <w:numPr>
          <w:ilvl w:val="0"/>
          <w:numId w:val="2"/>
        </w:numPr>
      </w:pPr>
      <w:r>
        <w:t>On the "Install options" panel select "Custom (Advanced)".</w:t>
      </w:r>
    </w:p>
    <w:p w14:paraId="01A236C5" w14:textId="77777777" w:rsidR="00DC1450" w:rsidRDefault="00DC1450" w:rsidP="00DC1450">
      <w:pPr>
        <w:pStyle w:val="NormalWeb"/>
        <w:numPr>
          <w:ilvl w:val="0"/>
          <w:numId w:val="2"/>
        </w:numPr>
      </w:pPr>
      <w:r>
        <w:t>Then on the "Custom installation options" panel un-select everything except "Runtime -- Libraries",</w:t>
      </w:r>
    </w:p>
    <w:p w14:paraId="59C61176" w14:textId="22A7ED8F" w:rsidR="005E61BA" w:rsidRDefault="007E6DAA" w:rsidP="005E61BA">
      <w:pPr>
        <w:pStyle w:val="ListParagraph"/>
      </w:pPr>
      <w:r>
        <w:rPr>
          <w:noProof/>
        </w:rPr>
        <w:drawing>
          <wp:inline distT="0" distB="0" distL="0" distR="0" wp14:anchorId="69B371F5" wp14:editId="2427B719">
            <wp:extent cx="5695950" cy="42576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425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158A0" w14:textId="0EC1A528" w:rsidR="007E6DAA" w:rsidRDefault="007E6DAA" w:rsidP="005E61BA">
      <w:pPr>
        <w:pStyle w:val="ListParagraph"/>
      </w:pPr>
    </w:p>
    <w:p w14:paraId="5DF249CB" w14:textId="77777777" w:rsidR="000421A2" w:rsidRDefault="000421A2" w:rsidP="000421A2">
      <w:pPr>
        <w:pStyle w:val="NormalWeb"/>
      </w:pPr>
      <w:r>
        <w:t>n the panel that asks for the install location "Browse" to the directory you created for the libraries and select that. Then finish the install.</w:t>
      </w:r>
    </w:p>
    <w:p w14:paraId="3305E350" w14:textId="77777777" w:rsidR="000421A2" w:rsidRDefault="000421A2" w:rsidP="000421A2">
      <w:pPr>
        <w:pStyle w:val="NormalWeb"/>
      </w:pPr>
      <w:r>
        <w:t>You should now have a "bin" directory in that install directory. That is where all of the DLL's live that TensorFlow is going to need.</w:t>
      </w:r>
    </w:p>
    <w:p w14:paraId="35E99765" w14:textId="6C8C268B" w:rsidR="007E6DAA" w:rsidRPr="00DC4D3A" w:rsidRDefault="00DC4D3A" w:rsidP="005E61BA">
      <w:pPr>
        <w:pStyle w:val="ListParagraph"/>
      </w:pPr>
      <w:r>
        <w:rPr>
          <w:noProof/>
        </w:rPr>
        <w:lastRenderedPageBreak/>
        <w:drawing>
          <wp:inline distT="0" distB="0" distL="0" distR="0" wp14:anchorId="57AF81E1" wp14:editId="7A19401A">
            <wp:extent cx="5609590" cy="225155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19573" cy="2255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9E665" w14:textId="5E886B35" w:rsidR="007E6DAA" w:rsidRDefault="007E6DAA" w:rsidP="005E61BA">
      <w:pPr>
        <w:pStyle w:val="ListParagraph"/>
      </w:pPr>
    </w:p>
    <w:p w14:paraId="7DAAA611" w14:textId="2B8C05E6" w:rsidR="00F60EAA" w:rsidRDefault="00D22193" w:rsidP="00D22193">
      <w:pPr>
        <w:pStyle w:val="ListParagraph"/>
        <w:numPr>
          <w:ilvl w:val="0"/>
          <w:numId w:val="1"/>
        </w:numPr>
      </w:pPr>
      <w:r>
        <w:t xml:space="preserve">Do the same thing we did above with the Base Installer but this time using the "Patch 2 installer". It's name should be something like </w:t>
      </w:r>
      <w:r w:rsidRPr="00D22193">
        <w:rPr>
          <w:rStyle w:val="HTMLCode"/>
          <w:rFonts w:asciiTheme="majorBidi" w:eastAsiaTheme="minorHAnsi" w:hAnsiTheme="majorBidi" w:cstheme="majorBidi"/>
          <w:b/>
          <w:bCs/>
          <w:sz w:val="24"/>
          <w:szCs w:val="24"/>
        </w:rPr>
        <w:t>cuda_9.0.176.2_windows.exe</w:t>
      </w:r>
      <w:r w:rsidRPr="00D22193">
        <w:rPr>
          <w:rFonts w:asciiTheme="majorBidi" w:hAnsiTheme="majorBidi" w:cstheme="majorBidi"/>
          <w:sz w:val="36"/>
          <w:szCs w:val="40"/>
        </w:rPr>
        <w:t xml:space="preserve">. </w:t>
      </w:r>
      <w:r>
        <w:t xml:space="preserve">You only want the "Runtime" part of that install. It will update the </w:t>
      </w:r>
      <w:r w:rsidRPr="00D22193">
        <w:rPr>
          <w:rStyle w:val="HTMLCode"/>
          <w:rFonts w:asciiTheme="majorBidi" w:eastAsiaTheme="minorHAnsi" w:hAnsiTheme="majorBidi" w:cstheme="majorBidi"/>
          <w:b/>
          <w:bCs/>
          <w:sz w:val="24"/>
          <w:szCs w:val="24"/>
        </w:rPr>
        <w:t>cublas64_90.dll</w:t>
      </w:r>
      <w:r w:rsidRPr="00D22193">
        <w:rPr>
          <w:rFonts w:asciiTheme="majorBidi" w:hAnsiTheme="majorBidi" w:cstheme="majorBidi"/>
          <w:b/>
          <w:bCs/>
          <w:sz w:val="36"/>
          <w:szCs w:val="40"/>
        </w:rPr>
        <w:t xml:space="preserve"> </w:t>
      </w:r>
      <w:r w:rsidRPr="00D22193">
        <w:rPr>
          <w:rFonts w:asciiTheme="majorBidi" w:hAnsiTheme="majorBidi" w:cstheme="majorBidi"/>
          <w:sz w:val="24"/>
          <w:szCs w:val="28"/>
        </w:rPr>
        <w:t>and</w:t>
      </w:r>
      <w:r w:rsidRPr="00D22193">
        <w:rPr>
          <w:rFonts w:asciiTheme="majorBidi" w:hAnsiTheme="majorBidi" w:cstheme="majorBidi"/>
          <w:b/>
          <w:bCs/>
          <w:sz w:val="24"/>
          <w:szCs w:val="28"/>
        </w:rPr>
        <w:t xml:space="preserve"> </w:t>
      </w:r>
      <w:r w:rsidRPr="00D22193">
        <w:rPr>
          <w:rStyle w:val="HTMLCode"/>
          <w:rFonts w:asciiTheme="majorBidi" w:eastAsiaTheme="minorHAnsi" w:hAnsiTheme="majorBidi" w:cstheme="majorBidi"/>
          <w:b/>
          <w:bCs/>
          <w:sz w:val="24"/>
          <w:szCs w:val="24"/>
        </w:rPr>
        <w:t>nvblas64_90.dll</w:t>
      </w:r>
      <w:r w:rsidRPr="00D22193">
        <w:rPr>
          <w:sz w:val="36"/>
          <w:szCs w:val="40"/>
        </w:rPr>
        <w:t xml:space="preserve"> </w:t>
      </w:r>
      <w:r>
        <w:t>Be sure to have it install in the same directory as you used for the base install.</w:t>
      </w:r>
      <w:r w:rsidR="00607CD7">
        <w:br/>
      </w:r>
    </w:p>
    <w:p w14:paraId="27514FB5" w14:textId="651D7DDE" w:rsidR="00D16DB8" w:rsidRDefault="008229A7" w:rsidP="001A0CC3">
      <w:pPr>
        <w:pStyle w:val="ListParagraph"/>
        <w:numPr>
          <w:ilvl w:val="0"/>
          <w:numId w:val="1"/>
        </w:numPr>
      </w:pPr>
      <w:r w:rsidRPr="008229A7">
        <w:t>Install cuDNN 7.0</w:t>
      </w:r>
    </w:p>
    <w:p w14:paraId="377298F2" w14:textId="45EB64DB" w:rsidR="008229A7" w:rsidRDefault="00131A2F" w:rsidP="008229A7">
      <w:pPr>
        <w:ind w:left="360"/>
      </w:pPr>
      <w:hyperlink r:id="rId11" w:history="1">
        <w:r>
          <w:rPr>
            <w:rStyle w:val="Hyperlink"/>
          </w:rPr>
          <w:t>https://developer.nvidia.com/cudnn</w:t>
        </w:r>
      </w:hyperlink>
      <w:r>
        <w:t xml:space="preserve"> </w:t>
      </w:r>
      <w:r w:rsidR="00D04873">
        <w:t>-----&gt;</w:t>
      </w:r>
      <w:r w:rsidR="00D2120F">
        <w:t xml:space="preserve">  </w:t>
      </w:r>
      <w:r w:rsidR="00D2120F" w:rsidRPr="00D2120F">
        <w:t>"Archived cuDNN Releases"</w:t>
      </w:r>
      <w:r w:rsidR="00D2120F">
        <w:t xml:space="preserve"> --------&gt; </w:t>
      </w:r>
      <w:r w:rsidR="00D2120F">
        <w:t>Download cuDNN v7.0.5 (Dec 5, 2017)</w:t>
      </w:r>
    </w:p>
    <w:p w14:paraId="72890E28" w14:textId="77777777" w:rsidR="00A2796D" w:rsidRDefault="00A2796D" w:rsidP="008229A7">
      <w:pPr>
        <w:ind w:left="360"/>
      </w:pPr>
    </w:p>
    <w:p w14:paraId="754BEFC7" w14:textId="0EF10441" w:rsidR="00D16DB8" w:rsidRPr="00A2796D" w:rsidRDefault="002733EF" w:rsidP="001A0CC3">
      <w:pPr>
        <w:pStyle w:val="ListParagraph"/>
        <w:numPr>
          <w:ilvl w:val="0"/>
          <w:numId w:val="1"/>
        </w:numPr>
        <w:rPr>
          <w:rStyle w:val="HTMLCode"/>
          <w:rFonts w:ascii="Times New Roman" w:eastAsiaTheme="minorHAnsi" w:hAnsi="Times New Roman" w:cs="B Zar"/>
          <w:sz w:val="28"/>
          <w:szCs w:val="32"/>
        </w:rPr>
      </w:pPr>
      <w:r>
        <w:t xml:space="preserve">That will be a "zip" file called cudnn-9.0-windows10-x64-v7.zip. Open that file and go to "cuda\bin". There you will find cudnn64_7.dll Copy that file to the bin directory that has all of your other cuda DLL's. In my case that is </w:t>
      </w:r>
      <w:r w:rsidRPr="002733EF">
        <w:rPr>
          <w:rStyle w:val="HTMLCode"/>
          <w:rFonts w:ascii="Times New Roman" w:eastAsiaTheme="minorHAnsi" w:hAnsi="Times New Roman" w:cs="Times New Roman"/>
          <w:b/>
          <w:bCs/>
          <w:color w:val="FF0000"/>
          <w:sz w:val="24"/>
          <w:szCs w:val="24"/>
        </w:rPr>
        <w:t>C:\Users\</w:t>
      </w:r>
      <w:r w:rsidRPr="002733EF">
        <w:rPr>
          <w:rStyle w:val="HTMLCode"/>
          <w:rFonts w:ascii="Times New Roman" w:eastAsiaTheme="minorHAnsi" w:hAnsi="Times New Roman" w:cs="Times New Roman"/>
          <w:b/>
          <w:bCs/>
          <w:color w:val="FF0000"/>
          <w:sz w:val="24"/>
          <w:szCs w:val="24"/>
        </w:rPr>
        <w:t>sarak</w:t>
      </w:r>
      <w:r w:rsidRPr="002733EF">
        <w:rPr>
          <w:rStyle w:val="HTMLCode"/>
          <w:rFonts w:ascii="Times New Roman" w:eastAsiaTheme="minorHAnsi" w:hAnsi="Times New Roman" w:cs="Times New Roman"/>
          <w:b/>
          <w:bCs/>
          <w:color w:val="FF0000"/>
          <w:sz w:val="24"/>
          <w:szCs w:val="24"/>
        </w:rPr>
        <w:t>\lib\CUDA9.0\bin</w:t>
      </w:r>
    </w:p>
    <w:p w14:paraId="4F3CDE7F" w14:textId="6D308068" w:rsidR="00A2796D" w:rsidRDefault="00A2796D" w:rsidP="00A2796D">
      <w:pPr>
        <w:pStyle w:val="ListParagraph"/>
        <w:rPr>
          <w:rStyle w:val="HTMLCode"/>
          <w:rFonts w:ascii="Times New Roman" w:eastAsiaTheme="minorHAnsi" w:hAnsi="Times New Roman" w:cs="B Zar"/>
          <w:sz w:val="28"/>
          <w:szCs w:val="32"/>
        </w:rPr>
      </w:pPr>
    </w:p>
    <w:p w14:paraId="78BB008D" w14:textId="77777777" w:rsidR="00A2796D" w:rsidRPr="00A2796D" w:rsidRDefault="00A2796D" w:rsidP="00A2796D">
      <w:pPr>
        <w:pStyle w:val="ListParagraph"/>
        <w:rPr>
          <w:rStyle w:val="HTMLCode"/>
          <w:rFonts w:ascii="Times New Roman" w:eastAsiaTheme="minorHAnsi" w:hAnsi="Times New Roman" w:cs="B Zar"/>
          <w:sz w:val="28"/>
          <w:szCs w:val="32"/>
        </w:rPr>
      </w:pPr>
    </w:p>
    <w:p w14:paraId="5C525A81" w14:textId="68D501CE" w:rsidR="00A2796D" w:rsidRDefault="00BD5E4B" w:rsidP="001A0CC3">
      <w:pPr>
        <w:pStyle w:val="ListParagraph"/>
        <w:numPr>
          <w:ilvl w:val="0"/>
          <w:numId w:val="1"/>
        </w:numPr>
      </w:pPr>
      <w:r>
        <w:t xml:space="preserve"> Set</w:t>
      </w:r>
      <w:r w:rsidRPr="00BD5E4B">
        <w:t xml:space="preserve"> your PATH environment variable.</w:t>
      </w:r>
    </w:p>
    <w:p w14:paraId="4EB328EE" w14:textId="65067BAC" w:rsidR="0066361B" w:rsidRDefault="005C2545" w:rsidP="0066361B">
      <w:pPr>
        <w:ind w:left="360"/>
      </w:pPr>
      <w:r>
        <w:t xml:space="preserve">Control Panel ---&gt; system ---&gt; </w:t>
      </w:r>
      <w:r w:rsidR="00C54695">
        <w:t>Advanced system settings ----&gt; Environment Variab</w:t>
      </w:r>
      <w:r w:rsidR="00CD5DBD">
        <w:t>les</w:t>
      </w:r>
    </w:p>
    <w:p w14:paraId="44C36700" w14:textId="6BFDA632" w:rsidR="00CD5DBD" w:rsidRDefault="0092631B" w:rsidP="0066361B">
      <w:pPr>
        <w:ind w:left="360"/>
        <w:rPr>
          <w:b/>
          <w:bCs/>
        </w:rPr>
      </w:pPr>
      <w:r>
        <w:t>At the system variables click o</w:t>
      </w:r>
      <w:r w:rsidR="005252D2">
        <w:t xml:space="preserve">n </w:t>
      </w:r>
      <w:r w:rsidR="005252D2" w:rsidRPr="005252D2">
        <w:rPr>
          <w:b/>
          <w:bCs/>
        </w:rPr>
        <w:t>Path</w:t>
      </w:r>
      <w:r w:rsidR="005252D2">
        <w:t xml:space="preserve"> and </w:t>
      </w:r>
      <w:r w:rsidR="005252D2" w:rsidRPr="005252D2">
        <w:rPr>
          <w:b/>
          <w:bCs/>
        </w:rPr>
        <w:t>Edit</w:t>
      </w:r>
    </w:p>
    <w:p w14:paraId="7CDDAC22" w14:textId="23C590EE" w:rsidR="005252D2" w:rsidRDefault="004A7000" w:rsidP="0066361B">
      <w:pPr>
        <w:ind w:left="360"/>
      </w:pPr>
      <w:r>
        <w:rPr>
          <w:noProof/>
        </w:rPr>
        <w:lastRenderedPageBreak/>
        <w:drawing>
          <wp:inline distT="0" distB="0" distL="0" distR="0" wp14:anchorId="538E8DFB" wp14:editId="6A2B8CCD">
            <wp:extent cx="4685665" cy="4391025"/>
            <wp:effectExtent l="0" t="0" r="63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91"/>
                    <a:stretch/>
                  </pic:blipFill>
                  <pic:spPr bwMode="auto">
                    <a:xfrm>
                      <a:off x="0" y="0"/>
                      <a:ext cx="4691981" cy="4396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55C8FC" w14:textId="7C62F780" w:rsidR="004A7000" w:rsidRDefault="004A7000" w:rsidP="0066361B">
      <w:pPr>
        <w:ind w:left="360"/>
      </w:pPr>
      <w:r>
        <w:t xml:space="preserve">Click an New and add the path of </w:t>
      </w:r>
      <w:r w:rsidR="0031281B">
        <w:t>lib directory.</w:t>
      </w:r>
    </w:p>
    <w:p w14:paraId="7BBDD34C" w14:textId="5D7CD71A" w:rsidR="0031281B" w:rsidRDefault="00002F29" w:rsidP="0066361B">
      <w:pPr>
        <w:ind w:left="360"/>
      </w:pPr>
      <w:r>
        <w:rPr>
          <w:noProof/>
        </w:rPr>
        <w:drawing>
          <wp:inline distT="0" distB="0" distL="0" distR="0" wp14:anchorId="0FD2F93C" wp14:editId="2D5C0B65">
            <wp:extent cx="4943475" cy="47434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3475" cy="474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54DB7C" w14:textId="7E94883B" w:rsidR="00002F29" w:rsidRDefault="00002F29" w:rsidP="0066361B">
      <w:pPr>
        <w:ind w:left="360"/>
      </w:pPr>
      <w:r>
        <w:lastRenderedPageBreak/>
        <w:t xml:space="preserve">Reboot Windows </w:t>
      </w:r>
    </w:p>
    <w:p w14:paraId="233B39DE" w14:textId="3CF855B8" w:rsidR="00002F29" w:rsidRDefault="00002F29" w:rsidP="0066361B">
      <w:pPr>
        <w:ind w:left="360"/>
      </w:pPr>
      <w:r>
        <w:t xml:space="preserve">And import </w:t>
      </w:r>
      <w:r w:rsidR="001D7501">
        <w:t>TensorFlow</w:t>
      </w:r>
      <w:r w:rsidR="003D71AA">
        <w:t xml:space="preserve"> gpu</w:t>
      </w:r>
    </w:p>
    <w:p w14:paraId="51350D1B" w14:textId="4F864CED" w:rsidR="003D71AA" w:rsidRDefault="00982CFB" w:rsidP="0066361B">
      <w:pPr>
        <w:ind w:left="360"/>
      </w:pPr>
      <w:r>
        <w:rPr>
          <w:noProof/>
        </w:rPr>
        <w:drawing>
          <wp:inline distT="0" distB="0" distL="0" distR="0" wp14:anchorId="6E420A7E" wp14:editId="0CE42206">
            <wp:extent cx="6647815" cy="4196080"/>
            <wp:effectExtent l="0" t="0" r="63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7815" cy="4196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3D71AA" w:rsidSect="008644B8">
      <w:pgSz w:w="11909" w:h="16834" w:code="9"/>
      <w:pgMar w:top="720" w:right="720" w:bottom="720" w:left="720" w:header="720" w:footer="720" w:gutter="0"/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1B1207"/>
    <w:multiLevelType w:val="hybridMultilevel"/>
    <w:tmpl w:val="72905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3E40BF8"/>
    <w:multiLevelType w:val="hybridMultilevel"/>
    <w:tmpl w:val="6B9493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MwNzA3MzUwNbI0NjNS0lEKTi0uzszPAykwrgUAUDQeESwAAAA="/>
  </w:docVars>
  <w:rsids>
    <w:rsidRoot w:val="001A0CC3"/>
    <w:rsid w:val="00002F29"/>
    <w:rsid w:val="00041001"/>
    <w:rsid w:val="000421A2"/>
    <w:rsid w:val="00046560"/>
    <w:rsid w:val="00131A2F"/>
    <w:rsid w:val="001A0CC3"/>
    <w:rsid w:val="001D7501"/>
    <w:rsid w:val="002733EF"/>
    <w:rsid w:val="0031281B"/>
    <w:rsid w:val="00372703"/>
    <w:rsid w:val="003B1979"/>
    <w:rsid w:val="003D71AA"/>
    <w:rsid w:val="00430D88"/>
    <w:rsid w:val="00436E7E"/>
    <w:rsid w:val="00490A92"/>
    <w:rsid w:val="004A7000"/>
    <w:rsid w:val="004A7064"/>
    <w:rsid w:val="005252D2"/>
    <w:rsid w:val="005C2545"/>
    <w:rsid w:val="005E61BA"/>
    <w:rsid w:val="00607CD7"/>
    <w:rsid w:val="0066361B"/>
    <w:rsid w:val="00757631"/>
    <w:rsid w:val="007D712C"/>
    <w:rsid w:val="007E6DAA"/>
    <w:rsid w:val="008229A7"/>
    <w:rsid w:val="008644B8"/>
    <w:rsid w:val="008E3386"/>
    <w:rsid w:val="0092631B"/>
    <w:rsid w:val="00982CFB"/>
    <w:rsid w:val="00A2796D"/>
    <w:rsid w:val="00A45554"/>
    <w:rsid w:val="00A47470"/>
    <w:rsid w:val="00B3333A"/>
    <w:rsid w:val="00B83037"/>
    <w:rsid w:val="00BD5E4B"/>
    <w:rsid w:val="00C54695"/>
    <w:rsid w:val="00CD5DBD"/>
    <w:rsid w:val="00D04873"/>
    <w:rsid w:val="00D16DB8"/>
    <w:rsid w:val="00D2120F"/>
    <w:rsid w:val="00D22193"/>
    <w:rsid w:val="00DC1450"/>
    <w:rsid w:val="00DC4D3A"/>
    <w:rsid w:val="00F60EAA"/>
    <w:rsid w:val="00FC6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61EC5"/>
  <w15:chartTrackingRefBased/>
  <w15:docId w15:val="{504F4013-35EF-4848-815B-202A7B4D36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B Zar"/>
        <w:sz w:val="28"/>
        <w:szCs w:val="32"/>
        <w:lang w:val="en-US" w:eastAsia="en-US" w:bidi="ar-SA"/>
      </w:rPr>
    </w:rPrDefault>
    <w:pPrDefault>
      <w:pPr>
        <w:spacing w:after="160" w:line="259" w:lineRule="auto"/>
        <w:jc w:val="lowKashida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0CC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757631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656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6560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046560"/>
    <w:rPr>
      <w:rFonts w:ascii="Courier New" w:eastAsia="Times New Roman" w:hAnsi="Courier New" w:cs="Courier New"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FC68F8"/>
    <w:rPr>
      <w:i/>
      <w:iCs/>
      <w:color w:val="4472C4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3333A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3333A"/>
    <w:rPr>
      <w:i/>
      <w:iCs/>
      <w:color w:val="4472C4" w:themeColor="accent1"/>
    </w:rPr>
  </w:style>
  <w:style w:type="character" w:styleId="Hyperlink">
    <w:name w:val="Hyperlink"/>
    <w:basedOn w:val="DefaultParagraphFont"/>
    <w:uiPriority w:val="99"/>
    <w:unhideWhenUsed/>
    <w:rsid w:val="00B333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333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C1450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088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86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97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6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5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1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hyperlink" Target="https://developer.nvidia.com/cuda-90-download-archive?target_os=Windows&amp;target_arch=x86_64&amp;target_version=10&amp;target_type=exelocal" TargetMode="External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developer.nvidia.com/cudnn" TargetMode="External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5</Pages>
  <Words>362</Words>
  <Characters>2064</Characters>
  <Application>Microsoft Office Word</Application>
  <DocSecurity>0</DocSecurity>
  <Lines>17</Lines>
  <Paragraphs>4</Paragraphs>
  <ScaleCrop>false</ScaleCrop>
  <Company/>
  <LinksUpToDate>false</LinksUpToDate>
  <CharactersWithSpaces>2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Kassani</dc:creator>
  <cp:keywords/>
  <dc:description/>
  <cp:lastModifiedBy>Sara Kassani</cp:lastModifiedBy>
  <cp:revision>43</cp:revision>
  <dcterms:created xsi:type="dcterms:W3CDTF">2018-11-16T19:39:00Z</dcterms:created>
  <dcterms:modified xsi:type="dcterms:W3CDTF">2018-11-16T20:11:00Z</dcterms:modified>
</cp:coreProperties>
</file>